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in</w:t>
      </w:r>
      <w:r>
        <w:t xml:space="preserve"> </w:t>
      </w:r>
      <w:r>
        <w:t xml:space="preserve">Lyon,</w:t>
      </w:r>
      <w:r>
        <w:t xml:space="preserve"> </w:t>
      </w:r>
      <w:r>
        <w:t xml:space="preserve">France</w:t>
      </w:r>
    </w:p>
    <w:bookmarkStart w:id="21" w:name="Xede60d4b1fe4587e9c9b155f7555eea8d989686"/>
    <w:p>
      <w:pPr>
        <w:pStyle w:val="Heading1"/>
      </w:pPr>
      <w:r>
        <w:t xml:space="preserve">Internship Application Letter for Mechanic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uman Resources Department</w:t>
      </w:r>
      <w:r>
        <w:br/>
      </w:r>
      <w:r>
        <w:t xml:space="preserve">[Company Name]</w:t>
      </w:r>
      <w:r>
        <w:br/>
      </w:r>
      <w:r>
        <w:t xml:space="preserve">[Company Address]</w:t>
      </w:r>
      <w:r>
        <w:br/>
      </w:r>
      <w:r>
        <w:t xml:space="preserve">Lyon, France</w:t>
      </w:r>
    </w:p>
    <w:bookmarkStart w:id="20" w:name="Xa4c92666b68138817a57d56a8ae79820023f912"/>
    <w:p>
      <w:pPr>
        <w:pStyle w:val="Heading2"/>
      </w:pPr>
      <w:r>
        <w:t xml:space="preserve">Subject: Application for Mechanic Internship at Your Prestigious Automotive Facility in Lyon, France</w:t>
      </w:r>
    </w:p>
    <w:p>
      <w:pPr>
        <w:pStyle w:val="FirstParagraph"/>
      </w:pPr>
      <w:r>
        <w:t xml:space="preserve">Dear Madame or Monsieur,</w:t>
      </w:r>
    </w:p>
    <w:p>
      <w:pPr>
        <w:pStyle w:val="BodyText"/>
      </w:pPr>
      <w:r>
        <w:t xml:space="preserve">I am writing with immense enthusiasm to express my strong interest in the Mechanic Internship position currently available at your esteemed automotive facility in Lyon, France. As a dedicated and technically proficient aspiring mechanic with a deep admiration for French engineering excellence, I am eager to contribute my skills and passion within the vibrant automotive ecosystem of Lyon—a city renowned as a pivotal hub for transportation innovation across Europe. This Internship Application Letter represents not merely an application, but a sincere commitment to learning from industry leaders in one of the most dynamic regions for automotive technology in France.</w:t>
      </w:r>
    </w:p>
    <w:p>
      <w:pPr>
        <w:pStyle w:val="BodyText"/>
      </w:pPr>
      <w:r>
        <w:t xml:space="preserve">My academic background and practical experience have been meticulously aligned with the demands of modern automotive mechanics, particularly within the context of French market standards. I recently completed my vocational training at [Your Vocational School/Institution Name], where I specialized in advanced vehicle diagnostics, engine systems repair (both internal combustion and emerging electric powertrains), and precision alignment procedures. The curriculum emphasized not only technical proficiency but also strict adherence to European safety protocols and environmental regulations—principles deeply embedded in the culture of automotive excellence found throughout France Lyon. During my studies, I achieved a 92% average in diagnostic systems coursework, demonstrating my ability to rapidly master complex technical frameworks essential for success as a Mechanic intern.</w:t>
      </w:r>
    </w:p>
    <w:p>
      <w:pPr>
        <w:pStyle w:val="BodyText"/>
      </w:pPr>
      <w:r>
        <w:t xml:space="preserve">What truly ignites my passion is the unique opportunity to apply these skills within the specific context of France Lyon. Lyon’s strategic position at the crossroads of major European highways and its rich history as a center for automotive engineering (home to facilities like PSA Group’s research centers and numerous independent workshops specializing in both classic and contemporary vehicles) offers an unparalleled learning environment. I am particularly inspired by Lyon's commitment to sustainable mobility initiatives, including expanding EV infrastructure and supporting hybrid vehicle technology—areas where my internship would be directly relevant. I have closely followed the work of leading French automotive companies based in the Rhône-Alpes region, understanding that Lyon is where innovation meets tradition in automotive repair and maintenance.</w:t>
      </w:r>
    </w:p>
    <w:p>
      <w:pPr>
        <w:pStyle w:val="BodyText"/>
      </w:pPr>
      <w:r>
        <w:t xml:space="preserve">My practical experience extends beyond classroom learning. I completed a six-month apprenticeship at [Previous Workshop/Company Name] in my home country, where I assisted senior mechanics with routine services (oil changes, brake system inspections), performed diagnostics using OBD-II scanners and digital multimeters, and contributed to the overhaul of over 200 vehicles. This experience taught me the importance of meticulous record-keeping—a critical aspect of French automotive standards—and reinforced my commitment to precision. I am proficient in utilizing modern diagnostic software such as Diagbox, Xentry, and Bosch KTS tools—platforms commonly employed by leading workshops across France Lyon. My mechanical aptitude was further demonstrated when I successfully restored a 1970s Citroën DS with the help of my mentor, mastering complex hydraulic system repairs that required both technical skill and historical vehicle knowledge.</w:t>
      </w:r>
    </w:p>
    <w:p>
      <w:pPr>
        <w:pStyle w:val="BodyText"/>
      </w:pPr>
      <w:r>
        <w:t xml:space="preserve">As an applicant for this Mechanic Internship, I understand that success in Lyon's competitive automotive sector demands more than technical ability. It requires cultural sensitivity and adaptability—qualities I have cultivated through my language skills. I am fluent in English (C1), possess a strong intermediate command of French (B2 level with ongoing study at [Language School/Program]), and am eager to immerse myself fully in the French workplace culture. I recognize that effective communication is paramount in collaborative garage environments, and I am committed to mastering professional French terminology specific to automotive repair as part of my internship. Lyon’s diverse community, including its international business district (Presqu'île), prepares me well for this cultural exchange.</w:t>
      </w:r>
    </w:p>
    <w:p>
      <w:pPr>
        <w:pStyle w:val="BodyText"/>
      </w:pPr>
      <w:r>
        <w:t xml:space="preserve">Moreover, I deeply respect the value French employers place on structured learning and mentorship—a philosophy that aligns perfectly with the goals of a formal Mechanic Internship in France Lyon. I understand that this opportunity is not merely about performing tasks but about absorbing knowledge through observation, guided practice, and respectful collaboration with experienced professionals. My approach to learning emphasizes active listening, meticulous attention to detail (critical for safety and quality control), and an unwavering commitment to completing tasks efficiently without compromising standards. I am fully aware of the French regulatory framework governing automotive workshops (including CE marking requirements and environmental waste management protocols) and am prepared to strictly comply with all procedures during my internship.</w:t>
      </w:r>
    </w:p>
    <w:p>
      <w:pPr>
        <w:pStyle w:val="BodyText"/>
      </w:pPr>
      <w:r>
        <w:t xml:space="preserve">Why Lyon? The city itself is a magnet for automotive innovation. As Europe’s third-largest metropolitan area, Lyon hosts numerous technical training centers, R&amp;D facilities for major manufacturers, and a thriving community of independent specialists catering to both urban commuters and luxury vehicle owners. This concentration of expertise creates an ideal environment for an intern like myself to learn from multiple perspectives—whether working alongside technicians servicing Renault Meganes on the city’s streets or assisting in workshops handling high-end German engineering. I am particularly drawn to the opportunity to contribute my fresh perspective while learning from Lyon’s distinguished mechanics who balance traditional craftsmanship with cutting-edge technology.</w:t>
      </w:r>
    </w:p>
    <w:p>
      <w:pPr>
        <w:pStyle w:val="BodyText"/>
      </w:pPr>
      <w:r>
        <w:t xml:space="preserve">My resume, attached for your review, provides further detail about my qualifications and achievements. However, what truly sets me apart is my unwavering dedication to becoming a master Mechanic through continuous learning—a mindset that perfectly complements the ethos of French automotive excellence. I am confident that my technical foundation, cultural adaptability, and genuine enthusiasm for Lyon’s automotive culture make me an ideal candidate for your Internship Program.</w:t>
      </w:r>
    </w:p>
    <w:p>
      <w:pPr>
        <w:pStyle w:val="BodyText"/>
      </w:pPr>
      <w:r>
        <w:t xml:space="preserve">I would be honored to discuss how my skills can benefit your team during a brief interview at your earliest convenience. Thank you for considering my application. I look forward to the possibility of contributing to the continued success of your workshop in France Lyon, while growing under the mentorship that defines exceptional technical training in this field.</w:t>
      </w:r>
    </w:p>
    <w:p>
      <w:pPr>
        <w:pStyle w:val="BodyText"/>
      </w:pPr>
      <w:r>
        <w:t xml:space="preserve">Sincerely,</w:t>
      </w:r>
    </w:p>
    <w:p>
      <w:pPr>
        <w:pStyle w:val="BodyText"/>
      </w:pPr>
      <w:r>
        <w:t xml:space="preserve">[Your Full Name]</w:t>
      </w:r>
      <w:r>
        <w:br/>
      </w:r>
      <w:r>
        <w:t xml:space="preserve">[Your Phone Number]</w:t>
      </w:r>
      <w:r>
        <w:br/>
      </w:r>
      <w:r>
        <w:t xml:space="preserve">[Your Email Address]</w:t>
      </w:r>
      <w:r>
        <w:br/>
      </w:r>
      <w:r>
        <w:t xml:space="preserve">[LinkedIn Profile URL (Op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in Lyon, France</dc:title>
  <dc:creator/>
  <dc:language>en</dc:language>
  <cp:keywords/>
  <dcterms:created xsi:type="dcterms:W3CDTF">2026-07-21T09:47:51Z</dcterms:created>
  <dcterms:modified xsi:type="dcterms:W3CDTF">2026-07-21T09:47:51Z</dcterms:modified>
</cp:coreProperties>
</file>

<file path=docProps/custom.xml><?xml version="1.0" encoding="utf-8"?>
<Properties xmlns="http://schemas.openxmlformats.org/officeDocument/2006/custom-properties" xmlns:vt="http://schemas.openxmlformats.org/officeDocument/2006/docPropsVTypes"/>
</file>